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6E973" w14:textId="46D81496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72499844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 xml:space="preserve">PUBLIC SERVICE GRANT </w:t>
      </w:r>
      <w:r w:rsidR="003A1851">
        <w:rPr>
          <w:rFonts w:ascii="Times New Roman" w:hAnsi="Times New Roman" w:cs="Times New Roman"/>
          <w:b/>
          <w:sz w:val="32"/>
          <w:szCs w:val="32"/>
        </w:rPr>
        <w:t>APPEALS BOARD</w:t>
      </w:r>
    </w:p>
    <w:p w14:paraId="183DDB46" w14:textId="512BBBE8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3B66EED4" w:rsidR="00800772" w:rsidRPr="007205AA" w:rsidRDefault="0045153B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ovember 15</w:t>
      </w:r>
      <w:r w:rsidR="00000A1D">
        <w:rPr>
          <w:rFonts w:ascii="Times New Roman" w:eastAsia="Times New Roman" w:hAnsi="Times New Roman" w:cs="Times New Roman"/>
          <w:b/>
          <w:sz w:val="24"/>
          <w:szCs w:val="24"/>
        </w:rPr>
        <w:t>, 2022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2022,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00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84F56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800772" w:rsidRPr="00E076E8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630ABA72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 xml:space="preserve">Public Service Grant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Appeals Board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0F5C18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3A1851">
        <w:rPr>
          <w:rFonts w:ascii="Times New Roman" w:hAnsi="Times New Roman" w:cs="Times New Roman"/>
          <w:b/>
          <w:bCs/>
          <w:sz w:val="24"/>
          <w:szCs w:val="24"/>
        </w:rPr>
        <w:t xml:space="preserve"> November 15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2E443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3A1851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A1851">
        <w:rPr>
          <w:rFonts w:ascii="Times New Roman" w:hAnsi="Times New Roman" w:cs="Times New Roman"/>
          <w:b/>
          <w:bCs/>
          <w:sz w:val="24"/>
          <w:szCs w:val="24"/>
        </w:rPr>
        <w:t>0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A185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Fishbowl </w:t>
      </w:r>
      <w:r w:rsidR="00CC5EEF">
        <w:rPr>
          <w:rFonts w:ascii="Times New Roman" w:hAnsi="Times New Roman" w:cs="Times New Roman"/>
          <w:b/>
          <w:sz w:val="24"/>
          <w:szCs w:val="24"/>
        </w:rPr>
        <w:t>Conference Room (8</w:t>
      </w:r>
      <w:r w:rsidR="00930F15">
        <w:rPr>
          <w:rFonts w:ascii="Times New Roman" w:hAnsi="Times New Roman" w:cs="Times New Roman"/>
          <w:b/>
          <w:sz w:val="24"/>
          <w:szCs w:val="24"/>
        </w:rPr>
        <w:t>2</w:t>
      </w:r>
      <w:r w:rsidR="00CC5EEF">
        <w:rPr>
          <w:rFonts w:ascii="Times New Roman" w:hAnsi="Times New Roman" w:cs="Times New Roman"/>
          <w:b/>
          <w:sz w:val="24"/>
          <w:szCs w:val="24"/>
        </w:rPr>
        <w:t>5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6B31A6E8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 xml:space="preserve">he purpose of this meeting is </w:t>
      </w:r>
      <w:r w:rsidR="00930F15">
        <w:rPr>
          <w:rFonts w:ascii="Times New Roman" w:hAnsi="Times New Roman" w:cs="Times New Roman"/>
          <w:sz w:val="24"/>
          <w:szCs w:val="24"/>
        </w:rPr>
        <w:t>to hear appeals</w:t>
      </w:r>
      <w:r w:rsidR="0045153B">
        <w:rPr>
          <w:rFonts w:ascii="Times New Roman" w:hAnsi="Times New Roman" w:cs="Times New Roman"/>
          <w:sz w:val="24"/>
          <w:szCs w:val="24"/>
        </w:rPr>
        <w:t xml:space="preserve"> from the tentative PSG Council funding announcement</w:t>
      </w:r>
      <w:r w:rsidR="00930F15">
        <w:rPr>
          <w:rFonts w:ascii="Times New Roman" w:hAnsi="Times New Roman" w:cs="Times New Roman"/>
          <w:sz w:val="24"/>
          <w:szCs w:val="24"/>
        </w:rPr>
        <w:t xml:space="preserve"> for the FY 2023 PSG Council applications for funding</w:t>
      </w:r>
      <w:r w:rsidR="002822B3">
        <w:rPr>
          <w:rFonts w:ascii="Times New Roman" w:hAnsi="Times New Roman" w:cs="Times New Roman"/>
          <w:sz w:val="24"/>
          <w:szCs w:val="24"/>
        </w:rPr>
        <w:t>.  T</w:t>
      </w:r>
      <w:r w:rsidR="001E7A7A">
        <w:rPr>
          <w:rFonts w:ascii="Times New Roman" w:hAnsi="Times New Roman" w:cs="Times New Roman"/>
          <w:sz w:val="24"/>
          <w:szCs w:val="24"/>
        </w:rPr>
        <w:t xml:space="preserve">he PSG </w:t>
      </w:r>
      <w:r w:rsidR="00930F15">
        <w:rPr>
          <w:rFonts w:ascii="Times New Roman" w:hAnsi="Times New Roman" w:cs="Times New Roman"/>
          <w:sz w:val="24"/>
          <w:szCs w:val="24"/>
        </w:rPr>
        <w:t xml:space="preserve">Appeals Board </w:t>
      </w:r>
      <w:r w:rsidRPr="00FC73C7">
        <w:rPr>
          <w:rFonts w:ascii="Times New Roman" w:hAnsi="Times New Roman" w:cs="Times New Roman"/>
          <w:sz w:val="24"/>
          <w:szCs w:val="24"/>
        </w:rPr>
        <w:t>agenda 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John Snyder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FC73C7" w:rsidRPr="00FC73C7">
          <w:rPr>
            <w:rStyle w:val="Hyperlink"/>
            <w:sz w:val="24"/>
            <w:szCs w:val="24"/>
          </w:rPr>
          <w:t>jsnyder@coj.net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or by telephone at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8202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146ABE8F" w14:textId="533E374D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last minute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r w:rsidR="00B12F74" w:rsidRPr="002B1DA0">
        <w:rPr>
          <w:rFonts w:ascii="Times New Roman" w:hAnsi="Times New Roman" w:cs="Times New Roman"/>
          <w:sz w:val="24"/>
          <w:szCs w:val="24"/>
        </w:rPr>
        <w:t>V (</w:t>
      </w:r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166E066C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C40AAE">
        <w:rPr>
          <w:rFonts w:ascii="Times New Roman" w:hAnsi="Times New Roman" w:cs="Times New Roman"/>
          <w:sz w:val="24"/>
          <w:szCs w:val="24"/>
        </w:rPr>
        <w:t>John Snyder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2B1DA0" w:rsidRPr="002B1DA0">
        <w:rPr>
          <w:rFonts w:ascii="Times New Roman" w:hAnsi="Times New Roman" w:cs="Times New Roman"/>
          <w:sz w:val="24"/>
          <w:szCs w:val="24"/>
        </w:rPr>
        <w:t xml:space="preserve">at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8202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F16AD5" w:rsidRPr="00666371">
          <w:rPr>
            <w:rStyle w:val="Hyperlink"/>
            <w:sz w:val="24"/>
            <w:szCs w:val="24"/>
          </w:rPr>
          <w:t>jsnyder@coj.net</w:t>
        </w:r>
      </w:hyperlink>
      <w:r w:rsidR="00F16AD5">
        <w:rPr>
          <w:rFonts w:ascii="Times New Roman" w:hAnsi="Times New Roman" w:cs="Times New Roman"/>
          <w:sz w:val="24"/>
          <w:szCs w:val="24"/>
        </w:rPr>
        <w:t xml:space="preserve"> </w:t>
      </w:r>
      <w:r w:rsidR="002B1DA0" w:rsidRPr="007205AA">
        <w:rPr>
          <w:rFonts w:ascii="Times New Roman" w:hAnsi="Times New Roman" w:cs="Times New Roman"/>
          <w:sz w:val="24"/>
          <w:szCs w:val="24"/>
        </w:rPr>
        <w:t>i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sectPr w:rsidR="00FC73C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3D0A9" w14:textId="77777777" w:rsidR="00173179" w:rsidRDefault="00173179" w:rsidP="00020EBE">
      <w:pPr>
        <w:spacing w:after="0" w:line="240" w:lineRule="auto"/>
      </w:pPr>
      <w:r>
        <w:separator/>
      </w:r>
    </w:p>
  </w:endnote>
  <w:endnote w:type="continuationSeparator" w:id="0">
    <w:p w14:paraId="40199476" w14:textId="77777777" w:rsidR="00173179" w:rsidRDefault="00173179" w:rsidP="00020EBE">
      <w:pPr>
        <w:spacing w:after="0" w:line="240" w:lineRule="auto"/>
      </w:pPr>
      <w:r>
        <w:continuationSeparator/>
      </w:r>
    </w:p>
  </w:endnote>
  <w:endnote w:type="continuationNotice" w:id="1">
    <w:p w14:paraId="26D5CD8E" w14:textId="77777777" w:rsidR="00F84979" w:rsidRDefault="00F849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61C57" w14:textId="77777777" w:rsidR="00173179" w:rsidRDefault="00173179" w:rsidP="00020EBE">
      <w:pPr>
        <w:spacing w:after="0" w:line="240" w:lineRule="auto"/>
      </w:pPr>
      <w:r>
        <w:separator/>
      </w:r>
    </w:p>
  </w:footnote>
  <w:footnote w:type="continuationSeparator" w:id="0">
    <w:p w14:paraId="51231DE9" w14:textId="77777777" w:rsidR="00173179" w:rsidRDefault="00173179" w:rsidP="00020EBE">
      <w:pPr>
        <w:spacing w:after="0" w:line="240" w:lineRule="auto"/>
      </w:pPr>
      <w:r>
        <w:continuationSeparator/>
      </w:r>
    </w:p>
  </w:footnote>
  <w:footnote w:type="continuationNotice" w:id="1">
    <w:p w14:paraId="13727486" w14:textId="77777777" w:rsidR="00F84979" w:rsidRDefault="00F849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97460345">
    <w:abstractNumId w:val="1"/>
  </w:num>
  <w:num w:numId="2" w16cid:durableId="98111656">
    <w:abstractNumId w:val="2"/>
  </w:num>
  <w:num w:numId="3" w16cid:durableId="195305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00A1D"/>
    <w:rsid w:val="00020EBE"/>
    <w:rsid w:val="00045C0C"/>
    <w:rsid w:val="00081A34"/>
    <w:rsid w:val="000D7272"/>
    <w:rsid w:val="000E69DB"/>
    <w:rsid w:val="000F4024"/>
    <w:rsid w:val="000F5C18"/>
    <w:rsid w:val="0013121E"/>
    <w:rsid w:val="00173179"/>
    <w:rsid w:val="00184F56"/>
    <w:rsid w:val="001B28A9"/>
    <w:rsid w:val="001D28AF"/>
    <w:rsid w:val="001E7A7A"/>
    <w:rsid w:val="0025411A"/>
    <w:rsid w:val="002822B3"/>
    <w:rsid w:val="002A2F5C"/>
    <w:rsid w:val="002B1DA0"/>
    <w:rsid w:val="002C24E3"/>
    <w:rsid w:val="002E443A"/>
    <w:rsid w:val="00303EAB"/>
    <w:rsid w:val="00332E6F"/>
    <w:rsid w:val="00352193"/>
    <w:rsid w:val="0036579C"/>
    <w:rsid w:val="003A1851"/>
    <w:rsid w:val="003A4DEA"/>
    <w:rsid w:val="003F699B"/>
    <w:rsid w:val="004165E7"/>
    <w:rsid w:val="0045153B"/>
    <w:rsid w:val="0045425E"/>
    <w:rsid w:val="004605EE"/>
    <w:rsid w:val="0046623F"/>
    <w:rsid w:val="004A2307"/>
    <w:rsid w:val="004A2FB3"/>
    <w:rsid w:val="004C3EAE"/>
    <w:rsid w:val="004E5514"/>
    <w:rsid w:val="004F5D9C"/>
    <w:rsid w:val="00501910"/>
    <w:rsid w:val="00554187"/>
    <w:rsid w:val="00575030"/>
    <w:rsid w:val="005F58FD"/>
    <w:rsid w:val="00616BE2"/>
    <w:rsid w:val="0063776F"/>
    <w:rsid w:val="00670FD2"/>
    <w:rsid w:val="00675C77"/>
    <w:rsid w:val="00695453"/>
    <w:rsid w:val="006A4548"/>
    <w:rsid w:val="006C1ADD"/>
    <w:rsid w:val="006E79D2"/>
    <w:rsid w:val="007205AA"/>
    <w:rsid w:val="00751570"/>
    <w:rsid w:val="007523F9"/>
    <w:rsid w:val="00800772"/>
    <w:rsid w:val="008147C2"/>
    <w:rsid w:val="008601BB"/>
    <w:rsid w:val="008B0D9A"/>
    <w:rsid w:val="008B7FA5"/>
    <w:rsid w:val="008E7747"/>
    <w:rsid w:val="00930F15"/>
    <w:rsid w:val="00953767"/>
    <w:rsid w:val="009E3F85"/>
    <w:rsid w:val="009F2ECC"/>
    <w:rsid w:val="00A12D89"/>
    <w:rsid w:val="00A53D92"/>
    <w:rsid w:val="00A63555"/>
    <w:rsid w:val="00A9499D"/>
    <w:rsid w:val="00B0242C"/>
    <w:rsid w:val="00B12F74"/>
    <w:rsid w:val="00B227DC"/>
    <w:rsid w:val="00B96475"/>
    <w:rsid w:val="00BC583E"/>
    <w:rsid w:val="00C1412B"/>
    <w:rsid w:val="00C32292"/>
    <w:rsid w:val="00C360C6"/>
    <w:rsid w:val="00C40AAE"/>
    <w:rsid w:val="00C40B22"/>
    <w:rsid w:val="00C51D5A"/>
    <w:rsid w:val="00C87552"/>
    <w:rsid w:val="00CC5EEF"/>
    <w:rsid w:val="00CD2854"/>
    <w:rsid w:val="00CE1482"/>
    <w:rsid w:val="00D3359D"/>
    <w:rsid w:val="00D533BB"/>
    <w:rsid w:val="00D630DC"/>
    <w:rsid w:val="00D758D4"/>
    <w:rsid w:val="00D767D4"/>
    <w:rsid w:val="00D8451F"/>
    <w:rsid w:val="00D95AFF"/>
    <w:rsid w:val="00DB701B"/>
    <w:rsid w:val="00DB7026"/>
    <w:rsid w:val="00DE6DDE"/>
    <w:rsid w:val="00DE7E31"/>
    <w:rsid w:val="00E076E8"/>
    <w:rsid w:val="00E21C3E"/>
    <w:rsid w:val="00E60EB4"/>
    <w:rsid w:val="00E7089D"/>
    <w:rsid w:val="00EB7B3B"/>
    <w:rsid w:val="00EC1236"/>
    <w:rsid w:val="00ED4D4F"/>
    <w:rsid w:val="00ED5EB0"/>
    <w:rsid w:val="00EE18D7"/>
    <w:rsid w:val="00F16AD5"/>
    <w:rsid w:val="00F45571"/>
    <w:rsid w:val="00F6118E"/>
    <w:rsid w:val="00F84979"/>
    <w:rsid w:val="00FC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A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snyder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snyder@coj.ne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3AA656-A495-4032-AFA3-44EFFBFAA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3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ayne Alexander</dc:creator>
  <cp:lastModifiedBy>Snyder, John</cp:lastModifiedBy>
  <cp:revision>4</cp:revision>
  <dcterms:created xsi:type="dcterms:W3CDTF">2022-10-19T12:53:00Z</dcterms:created>
  <dcterms:modified xsi:type="dcterms:W3CDTF">2022-10-2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